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A099FE" w14:textId="77777777" w:rsidR="005D60DF" w:rsidRDefault="005D60DF" w:rsidP="005D60DF">
      <w:pPr>
        <w:jc w:val="center"/>
        <w:rPr>
          <w:b/>
          <w:bCs/>
        </w:rPr>
      </w:pPr>
    </w:p>
    <w:p w14:paraId="2BC6248D" w14:textId="67A086A3" w:rsidR="006E4230" w:rsidRDefault="005D60DF" w:rsidP="006E4230">
      <w:pPr>
        <w:jc w:val="center"/>
        <w:rPr>
          <w:b/>
          <w:bCs/>
        </w:rPr>
      </w:pPr>
      <w:r w:rsidRPr="00885E1B">
        <w:rPr>
          <w:b/>
          <w:bCs/>
        </w:rPr>
        <w:t>APPLICATION FORM</w:t>
      </w:r>
      <w:r>
        <w:rPr>
          <w:b/>
          <w:bCs/>
        </w:rPr>
        <w:t xml:space="preserve"> for </w:t>
      </w:r>
      <w:r w:rsidR="006E4230">
        <w:rPr>
          <w:b/>
          <w:bCs/>
        </w:rPr>
        <w:t xml:space="preserve">the post of CEO, </w:t>
      </w:r>
      <w:r>
        <w:rPr>
          <w:b/>
          <w:bCs/>
        </w:rPr>
        <w:t xml:space="preserve">NISG </w:t>
      </w:r>
      <w:bookmarkStart w:id="0" w:name="_Hlk128995701"/>
    </w:p>
    <w:p w14:paraId="3FC570CB" w14:textId="2DFCF6FC" w:rsidR="005D60DF" w:rsidRPr="006E4230" w:rsidRDefault="006E4230" w:rsidP="006E4230">
      <w:pPr>
        <w:spacing w:after="120" w:line="276" w:lineRule="auto"/>
        <w:jc w:val="center"/>
        <w:rPr>
          <w:b/>
          <w:lang w:val="en-IN"/>
        </w:rPr>
      </w:pPr>
      <w:r>
        <w:rPr>
          <w:b/>
          <w:lang w:val="en-IN"/>
        </w:rPr>
        <w:t>Revised version of a</w:t>
      </w:r>
      <w:r w:rsidRPr="00883F71">
        <w:rPr>
          <w:b/>
          <w:lang w:val="en-IN"/>
        </w:rPr>
        <w:t xml:space="preserve">dvertisement F. no. </w:t>
      </w:r>
      <w:r w:rsidRPr="00883F71">
        <w:rPr>
          <w:b/>
          <w:bCs/>
          <w:lang w:val="en-IN"/>
        </w:rPr>
        <w:t xml:space="preserve">303/NISG-CA/2023, dated </w:t>
      </w:r>
      <w:r>
        <w:rPr>
          <w:b/>
          <w:bCs/>
          <w:lang w:val="en-IN"/>
        </w:rPr>
        <w:t>7</w:t>
      </w:r>
      <w:r w:rsidRPr="00CD023D">
        <w:rPr>
          <w:b/>
          <w:bCs/>
          <w:vertAlign w:val="superscript"/>
          <w:lang w:val="en-IN"/>
        </w:rPr>
        <w:t>th</w:t>
      </w:r>
      <w:r>
        <w:rPr>
          <w:b/>
          <w:bCs/>
          <w:lang w:val="en-IN"/>
        </w:rPr>
        <w:t xml:space="preserve"> </w:t>
      </w:r>
      <w:r w:rsidRPr="00883F71">
        <w:rPr>
          <w:b/>
          <w:bCs/>
          <w:lang w:val="en-IN"/>
        </w:rPr>
        <w:t>March 2023</w:t>
      </w:r>
      <w:r>
        <w:rPr>
          <w:b/>
          <w:bCs/>
          <w:lang w:val="en-IN"/>
        </w:rPr>
        <w:t xml:space="preserve"> (read with the Revision dated 1</w:t>
      </w:r>
      <w:r>
        <w:rPr>
          <w:b/>
          <w:bCs/>
          <w:lang w:val="en-IN"/>
        </w:rPr>
        <w:t>9</w:t>
      </w:r>
      <w:r w:rsidRPr="00ED52BC">
        <w:rPr>
          <w:b/>
          <w:bCs/>
          <w:vertAlign w:val="superscript"/>
          <w:lang w:val="en-IN"/>
        </w:rPr>
        <w:t>th</w:t>
      </w:r>
      <w:r>
        <w:rPr>
          <w:b/>
          <w:bCs/>
          <w:lang w:val="en-IN"/>
        </w:rPr>
        <w:t xml:space="preserve"> March 2023)</w:t>
      </w:r>
      <w:bookmarkEnd w:id="0"/>
    </w:p>
    <w:p w14:paraId="1484EB3F" w14:textId="77777777" w:rsidR="005D60DF" w:rsidRPr="00885E1B" w:rsidRDefault="005D60DF" w:rsidP="005D60DF">
      <w:pPr>
        <w:pStyle w:val="BodyText"/>
        <w:spacing w:line="276" w:lineRule="auto"/>
        <w:jc w:val="center"/>
        <w:rPr>
          <w:b/>
          <w:bCs/>
          <w:u w:val="single"/>
          <w:lang w:val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05"/>
        <w:gridCol w:w="2016"/>
      </w:tblGrid>
      <w:tr w:rsidR="005D60DF" w:rsidRPr="00885E1B" w14:paraId="4821FB8C" w14:textId="77777777" w:rsidTr="00DA77A2">
        <w:trPr>
          <w:trHeight w:val="2015"/>
        </w:trPr>
        <w:tc>
          <w:tcPr>
            <w:tcW w:w="7792" w:type="dxa"/>
            <w:tcBorders>
              <w:right w:val="single" w:sz="4" w:space="0" w:color="auto"/>
            </w:tcBorders>
          </w:tcPr>
          <w:p w14:paraId="4A419F03" w14:textId="77777777" w:rsidR="005D60DF" w:rsidRPr="00885E1B" w:rsidRDefault="005D60DF" w:rsidP="00DA77A2">
            <w:pPr>
              <w:spacing w:line="276" w:lineRule="auto"/>
              <w:jc w:val="both"/>
              <w:rPr>
                <w:lang w:val="en-GB"/>
              </w:rPr>
            </w:pPr>
            <w:r w:rsidRPr="00885E1B">
              <w:rPr>
                <w:b/>
                <w:bCs/>
                <w:lang w:val="en-GB"/>
              </w:rPr>
              <w:t xml:space="preserve">Post applied for: </w:t>
            </w:r>
            <w:r w:rsidRPr="00885E1B">
              <w:rPr>
                <w:bCs/>
                <w:lang w:val="en-GB"/>
              </w:rPr>
              <w:t>Chief Executive Officer, National Institute of Smart Government (NISG)</w:t>
            </w:r>
            <w:r w:rsidRPr="00885E1B">
              <w:rPr>
                <w:b/>
                <w:bCs/>
                <w:lang w:val="en-GB"/>
              </w:rPr>
              <w:t xml:space="preserve"> 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E08BC" w14:textId="63895B7C" w:rsidR="005D60DF" w:rsidRPr="00885E1B" w:rsidRDefault="005D60DF" w:rsidP="00DA77A2">
            <w:pPr>
              <w:spacing w:line="276" w:lineRule="auto"/>
              <w:jc w:val="center"/>
              <w:rPr>
                <w:lang w:val="en-GB"/>
              </w:rPr>
            </w:pPr>
            <w:r w:rsidRPr="00885E1B">
              <w:rPr>
                <w:lang w:val="en-GB"/>
              </w:rPr>
              <w:t xml:space="preserve">Affix your </w:t>
            </w:r>
            <w:r w:rsidR="00A250B0" w:rsidRPr="00885E1B">
              <w:rPr>
                <w:lang w:val="en-GB"/>
              </w:rPr>
              <w:t>passport</w:t>
            </w:r>
            <w:r w:rsidRPr="00885E1B">
              <w:rPr>
                <w:lang w:val="en-GB"/>
              </w:rPr>
              <w:t xml:space="preserve"> size photograph duly signed across</w:t>
            </w:r>
          </w:p>
        </w:tc>
      </w:tr>
      <w:tr w:rsidR="005D60DF" w:rsidRPr="00885E1B" w14:paraId="6DF4C79A" w14:textId="77777777" w:rsidTr="00DA77A2">
        <w:tc>
          <w:tcPr>
            <w:tcW w:w="7792" w:type="dxa"/>
          </w:tcPr>
          <w:p w14:paraId="5ABC0F3C" w14:textId="77777777" w:rsidR="005D60DF" w:rsidRPr="00885E1B" w:rsidRDefault="005D60DF" w:rsidP="00DA77A2">
            <w:pPr>
              <w:spacing w:line="276" w:lineRule="auto"/>
              <w:jc w:val="both"/>
              <w:rPr>
                <w:lang w:val="en-GB"/>
              </w:rPr>
            </w:pPr>
            <w:r w:rsidRPr="00885E1B">
              <w:rPr>
                <w:lang w:val="en-GB"/>
              </w:rPr>
              <w:t>To:</w:t>
            </w:r>
          </w:p>
          <w:p w14:paraId="7BA167C8" w14:textId="77777777" w:rsidR="005D60DF" w:rsidRPr="00885E1B" w:rsidRDefault="005D60DF" w:rsidP="00DA77A2">
            <w:pPr>
              <w:pStyle w:val="BodyText"/>
              <w:spacing w:line="276" w:lineRule="auto"/>
              <w:ind w:left="270"/>
              <w:rPr>
                <w:lang w:val="en-GB"/>
              </w:rPr>
            </w:pPr>
            <w:r w:rsidRPr="00885E1B">
              <w:rPr>
                <w:lang w:val="en-GB"/>
              </w:rPr>
              <w:t xml:space="preserve">The Board of Directors </w:t>
            </w:r>
          </w:p>
          <w:p w14:paraId="7A174E93" w14:textId="77777777" w:rsidR="005D60DF" w:rsidRPr="00885E1B" w:rsidRDefault="005D60DF" w:rsidP="00DA77A2">
            <w:pPr>
              <w:pStyle w:val="BodyText"/>
              <w:spacing w:after="240" w:line="276" w:lineRule="auto"/>
              <w:ind w:left="270"/>
              <w:rPr>
                <w:bCs/>
                <w:lang w:val="en-GB"/>
              </w:rPr>
            </w:pPr>
            <w:r w:rsidRPr="00885E1B">
              <w:rPr>
                <w:bCs/>
                <w:lang w:val="en-GB"/>
              </w:rPr>
              <w:t>National Institute of Smart Government</w:t>
            </w:r>
          </w:p>
        </w:tc>
        <w:tc>
          <w:tcPr>
            <w:tcW w:w="2120" w:type="dxa"/>
            <w:tcBorders>
              <w:top w:val="single" w:sz="4" w:space="0" w:color="auto"/>
            </w:tcBorders>
          </w:tcPr>
          <w:p w14:paraId="6B2E6565" w14:textId="77777777" w:rsidR="005D60DF" w:rsidRPr="00885E1B" w:rsidRDefault="005D60DF" w:rsidP="00DA77A2">
            <w:pPr>
              <w:spacing w:line="276" w:lineRule="auto"/>
              <w:jc w:val="both"/>
              <w:rPr>
                <w:lang w:val="en-GB"/>
              </w:rPr>
            </w:pPr>
          </w:p>
        </w:tc>
      </w:tr>
    </w:tbl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2"/>
        <w:gridCol w:w="1846"/>
        <w:gridCol w:w="648"/>
        <w:gridCol w:w="384"/>
        <w:gridCol w:w="700"/>
        <w:gridCol w:w="378"/>
        <w:gridCol w:w="349"/>
        <w:gridCol w:w="1550"/>
        <w:gridCol w:w="978"/>
        <w:gridCol w:w="239"/>
        <w:gridCol w:w="1442"/>
      </w:tblGrid>
      <w:tr w:rsidR="005D60DF" w:rsidRPr="00885E1B" w14:paraId="001F313D" w14:textId="77777777" w:rsidTr="00DA77A2">
        <w:tc>
          <w:tcPr>
            <w:tcW w:w="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9A5F25" w14:textId="77777777" w:rsidR="005D60DF" w:rsidRPr="00885E1B" w:rsidRDefault="005D60DF" w:rsidP="00DA77A2">
            <w:pPr>
              <w:jc w:val="center"/>
            </w:pPr>
            <w:r w:rsidRPr="00885E1B">
              <w:t>1.</w:t>
            </w:r>
          </w:p>
        </w:tc>
        <w:tc>
          <w:tcPr>
            <w:tcW w:w="4023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741068D" w14:textId="77777777" w:rsidR="005D60DF" w:rsidRPr="00885E1B" w:rsidRDefault="005D60DF" w:rsidP="00DA77A2">
            <w:r w:rsidRPr="00885E1B">
              <w:t xml:space="preserve">Name in full (in block letters): </w:t>
            </w:r>
          </w:p>
        </w:tc>
        <w:tc>
          <w:tcPr>
            <w:tcW w:w="4700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4A52F94" w14:textId="77777777" w:rsidR="005D60DF" w:rsidRPr="00885E1B" w:rsidRDefault="005D60DF" w:rsidP="00DA77A2"/>
        </w:tc>
      </w:tr>
      <w:tr w:rsidR="005D60DF" w:rsidRPr="00885E1B" w14:paraId="3D7FAD0D" w14:textId="77777777" w:rsidTr="00DA77A2">
        <w:tc>
          <w:tcPr>
            <w:tcW w:w="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B09700" w14:textId="77777777" w:rsidR="005D60DF" w:rsidRPr="00885E1B" w:rsidRDefault="005D60DF" w:rsidP="00DA77A2">
            <w:pPr>
              <w:jc w:val="center"/>
            </w:pPr>
            <w:r w:rsidRPr="00885E1B">
              <w:t>2.</w:t>
            </w:r>
          </w:p>
        </w:tc>
        <w:tc>
          <w:tcPr>
            <w:tcW w:w="4023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9DAA6D" w14:textId="77777777" w:rsidR="005D60DF" w:rsidRPr="00885E1B" w:rsidRDefault="005D60DF" w:rsidP="00DA77A2">
            <w:r w:rsidRPr="00885E1B">
              <w:t>Father’s/Husband’s name:</w:t>
            </w:r>
          </w:p>
        </w:tc>
        <w:tc>
          <w:tcPr>
            <w:tcW w:w="4700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FEE24" w14:textId="77777777" w:rsidR="005D60DF" w:rsidRPr="00885E1B" w:rsidRDefault="005D60DF" w:rsidP="00DA77A2"/>
        </w:tc>
      </w:tr>
      <w:tr w:rsidR="005D60DF" w:rsidRPr="00885E1B" w14:paraId="36DED2FA" w14:textId="77777777" w:rsidTr="00DA77A2">
        <w:tc>
          <w:tcPr>
            <w:tcW w:w="51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61E9A9F" w14:textId="77777777" w:rsidR="005D60DF" w:rsidRPr="00885E1B" w:rsidRDefault="005D60DF" w:rsidP="00DA77A2">
            <w:pPr>
              <w:jc w:val="center"/>
            </w:pPr>
            <w:r w:rsidRPr="00885E1B">
              <w:t>3.</w:t>
            </w:r>
          </w:p>
        </w:tc>
        <w:tc>
          <w:tcPr>
            <w:tcW w:w="292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1EA9DE" w14:textId="77777777" w:rsidR="005D60DF" w:rsidRPr="00885E1B" w:rsidRDefault="005D60DF" w:rsidP="00DA77A2"/>
        </w:tc>
        <w:tc>
          <w:tcPr>
            <w:tcW w:w="109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6776E7" w14:textId="77777777" w:rsidR="005D60DF" w:rsidRPr="00885E1B" w:rsidRDefault="005D60DF" w:rsidP="00DA77A2">
            <w:r w:rsidRPr="00885E1B">
              <w:t>Day</w:t>
            </w:r>
          </w:p>
        </w:tc>
        <w:tc>
          <w:tcPr>
            <w:tcW w:w="2971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A4939D0" w14:textId="77777777" w:rsidR="005D60DF" w:rsidRPr="00885E1B" w:rsidRDefault="005D60DF" w:rsidP="00DA77A2">
            <w:r w:rsidRPr="00885E1B">
              <w:t>Month</w:t>
            </w:r>
          </w:p>
        </w:tc>
        <w:tc>
          <w:tcPr>
            <w:tcW w:w="172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63B9564" w14:textId="77777777" w:rsidR="005D60DF" w:rsidRPr="00885E1B" w:rsidRDefault="005D60DF" w:rsidP="00DA77A2">
            <w:r w:rsidRPr="00885E1B">
              <w:t>Year</w:t>
            </w:r>
          </w:p>
        </w:tc>
      </w:tr>
      <w:tr w:rsidR="005D60DF" w:rsidRPr="00885E1B" w14:paraId="259C90D8" w14:textId="77777777" w:rsidTr="00DA77A2">
        <w:tc>
          <w:tcPr>
            <w:tcW w:w="51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09CC3" w14:textId="77777777" w:rsidR="005D60DF" w:rsidRPr="00885E1B" w:rsidRDefault="005D60DF" w:rsidP="00DA77A2">
            <w:pPr>
              <w:jc w:val="center"/>
            </w:pPr>
          </w:p>
        </w:tc>
        <w:tc>
          <w:tcPr>
            <w:tcW w:w="292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A9372" w14:textId="77777777" w:rsidR="005D60DF" w:rsidRPr="00885E1B" w:rsidRDefault="005D60DF" w:rsidP="00DA77A2">
            <w:r w:rsidRPr="00885E1B">
              <w:t>Date of birth:</w:t>
            </w:r>
          </w:p>
        </w:tc>
        <w:tc>
          <w:tcPr>
            <w:tcW w:w="109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75582" w14:textId="77777777" w:rsidR="005D60DF" w:rsidRPr="00885E1B" w:rsidRDefault="005D60DF" w:rsidP="00DA77A2"/>
        </w:tc>
        <w:tc>
          <w:tcPr>
            <w:tcW w:w="2971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80E95" w14:textId="77777777" w:rsidR="005D60DF" w:rsidRPr="00885E1B" w:rsidRDefault="005D60DF" w:rsidP="00DA77A2"/>
        </w:tc>
        <w:tc>
          <w:tcPr>
            <w:tcW w:w="1729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42001" w14:textId="77777777" w:rsidR="005D60DF" w:rsidRPr="00885E1B" w:rsidRDefault="005D60DF" w:rsidP="00DA77A2"/>
        </w:tc>
      </w:tr>
      <w:tr w:rsidR="005D60DF" w:rsidRPr="00885E1B" w14:paraId="4624C30D" w14:textId="77777777" w:rsidTr="00DA77A2">
        <w:tc>
          <w:tcPr>
            <w:tcW w:w="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6D7714" w14:textId="77777777" w:rsidR="005D60DF" w:rsidRPr="00885E1B" w:rsidRDefault="005D60DF" w:rsidP="00DA77A2">
            <w:pPr>
              <w:jc w:val="center"/>
            </w:pPr>
            <w:r w:rsidRPr="00885E1B">
              <w:t>4.</w:t>
            </w:r>
          </w:p>
        </w:tc>
        <w:tc>
          <w:tcPr>
            <w:tcW w:w="872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DEE1E" w14:textId="77777777" w:rsidR="005D60DF" w:rsidRPr="00885E1B" w:rsidRDefault="005D60DF" w:rsidP="00DA77A2">
            <w:r w:rsidRPr="00885E1B">
              <w:t>Nationality:</w:t>
            </w:r>
          </w:p>
        </w:tc>
      </w:tr>
      <w:tr w:rsidR="005D60DF" w:rsidRPr="00885E1B" w14:paraId="74200A17" w14:textId="77777777" w:rsidTr="00DA77A2">
        <w:tc>
          <w:tcPr>
            <w:tcW w:w="51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B5BA583" w14:textId="77777777" w:rsidR="005D60DF" w:rsidRPr="00885E1B" w:rsidRDefault="005D60DF" w:rsidP="00DA77A2">
            <w:pPr>
              <w:jc w:val="center"/>
            </w:pPr>
            <w:r w:rsidRPr="00885E1B">
              <w:t>5.</w:t>
            </w:r>
          </w:p>
        </w:tc>
        <w:tc>
          <w:tcPr>
            <w:tcW w:w="872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E9599F" w14:textId="77777777" w:rsidR="005D60DF" w:rsidRPr="00885E1B" w:rsidRDefault="005D60DF" w:rsidP="00DA77A2">
            <w:r w:rsidRPr="00885E1B">
              <w:t>(a) Academic qualification details:</w:t>
            </w:r>
          </w:p>
        </w:tc>
      </w:tr>
      <w:tr w:rsidR="005D60DF" w:rsidRPr="00885E1B" w14:paraId="1B49FC2A" w14:textId="77777777" w:rsidTr="00DA77A2">
        <w:trPr>
          <w:trHeight w:val="370"/>
        </w:trPr>
        <w:tc>
          <w:tcPr>
            <w:tcW w:w="51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C3012B0" w14:textId="77777777" w:rsidR="005D60DF" w:rsidRPr="00885E1B" w:rsidRDefault="005D60DF" w:rsidP="00DA77A2">
            <w:pPr>
              <w:jc w:val="center"/>
            </w:pPr>
          </w:p>
        </w:tc>
        <w:tc>
          <w:tcPr>
            <w:tcW w:w="2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49A701" w14:textId="77777777" w:rsidR="005D60DF" w:rsidRPr="00885E1B" w:rsidRDefault="005D60DF" w:rsidP="00DA77A2">
            <w:pPr>
              <w:jc w:val="center"/>
            </w:pPr>
            <w:r w:rsidRPr="00885E1B">
              <w:t>Qualification</w:t>
            </w:r>
          </w:p>
        </w:tc>
        <w:tc>
          <w:tcPr>
            <w:tcW w:w="187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8ACA0" w14:textId="77777777" w:rsidR="005D60DF" w:rsidRPr="00885E1B" w:rsidRDefault="005D60DF" w:rsidP="00DA77A2">
            <w:pPr>
              <w:jc w:val="center"/>
            </w:pPr>
            <w:r w:rsidRPr="00885E1B">
              <w:t>Board, university etc.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3591B" w14:textId="77777777" w:rsidR="005D60DF" w:rsidRPr="00885E1B" w:rsidRDefault="005D60DF" w:rsidP="00DA77A2">
            <w:pPr>
              <w:jc w:val="center"/>
            </w:pPr>
            <w:r w:rsidRPr="00885E1B">
              <w:t xml:space="preserve">Year of acquiring the qualification </w:t>
            </w:r>
          </w:p>
        </w:tc>
        <w:tc>
          <w:tcPr>
            <w:tcW w:w="12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E38A1" w14:textId="77777777" w:rsidR="005D60DF" w:rsidRPr="00885E1B" w:rsidRDefault="005D60DF" w:rsidP="00DA77A2">
            <w:pPr>
              <w:jc w:val="center"/>
            </w:pPr>
            <w:r w:rsidRPr="00885E1B">
              <w:t>Subject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F2778" w14:textId="77777777" w:rsidR="005D60DF" w:rsidRPr="00885E1B" w:rsidRDefault="005D60DF" w:rsidP="00DA77A2">
            <w:pPr>
              <w:jc w:val="center"/>
            </w:pPr>
            <w:r w:rsidRPr="00885E1B">
              <w:t>Percentage</w:t>
            </w:r>
          </w:p>
        </w:tc>
      </w:tr>
      <w:tr w:rsidR="005D60DF" w:rsidRPr="00885E1B" w14:paraId="31D59620" w14:textId="77777777" w:rsidTr="00DA77A2">
        <w:trPr>
          <w:trHeight w:val="370"/>
        </w:trPr>
        <w:tc>
          <w:tcPr>
            <w:tcW w:w="51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05B9B5F" w14:textId="77777777" w:rsidR="005D60DF" w:rsidRPr="00885E1B" w:rsidRDefault="005D60DF" w:rsidP="00DA77A2">
            <w:pPr>
              <w:jc w:val="center"/>
            </w:pPr>
          </w:p>
        </w:tc>
        <w:tc>
          <w:tcPr>
            <w:tcW w:w="2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44342" w14:textId="77777777" w:rsidR="005D60DF" w:rsidRPr="00885E1B" w:rsidRDefault="005D60DF" w:rsidP="00DA77A2"/>
        </w:tc>
        <w:tc>
          <w:tcPr>
            <w:tcW w:w="187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51A37" w14:textId="77777777" w:rsidR="005D60DF" w:rsidRPr="00885E1B" w:rsidRDefault="005D60DF" w:rsidP="00DA77A2"/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B6CAC" w14:textId="77777777" w:rsidR="005D60DF" w:rsidRPr="00885E1B" w:rsidRDefault="005D60DF" w:rsidP="00DA77A2"/>
        </w:tc>
        <w:tc>
          <w:tcPr>
            <w:tcW w:w="12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4E145" w14:textId="77777777" w:rsidR="005D60DF" w:rsidRPr="00885E1B" w:rsidRDefault="005D60DF" w:rsidP="00DA77A2"/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2FC4A" w14:textId="77777777" w:rsidR="005D60DF" w:rsidRPr="00885E1B" w:rsidRDefault="005D60DF" w:rsidP="00DA77A2"/>
        </w:tc>
      </w:tr>
      <w:tr w:rsidR="005D60DF" w:rsidRPr="00885E1B" w14:paraId="2B5BFCF9" w14:textId="77777777" w:rsidTr="00DA77A2">
        <w:trPr>
          <w:trHeight w:val="370"/>
        </w:trPr>
        <w:tc>
          <w:tcPr>
            <w:tcW w:w="51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ED0B2F" w14:textId="77777777" w:rsidR="005D60DF" w:rsidRPr="00885E1B" w:rsidRDefault="005D60DF" w:rsidP="00DA77A2">
            <w:pPr>
              <w:jc w:val="center"/>
            </w:pPr>
          </w:p>
        </w:tc>
        <w:tc>
          <w:tcPr>
            <w:tcW w:w="2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307CE" w14:textId="77777777" w:rsidR="005D60DF" w:rsidRPr="00885E1B" w:rsidRDefault="005D60DF" w:rsidP="00DA77A2"/>
        </w:tc>
        <w:tc>
          <w:tcPr>
            <w:tcW w:w="187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F3BBB" w14:textId="77777777" w:rsidR="005D60DF" w:rsidRPr="00885E1B" w:rsidRDefault="005D60DF" w:rsidP="00DA77A2"/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3633A" w14:textId="77777777" w:rsidR="005D60DF" w:rsidRPr="00885E1B" w:rsidRDefault="005D60DF" w:rsidP="00DA77A2"/>
        </w:tc>
        <w:tc>
          <w:tcPr>
            <w:tcW w:w="12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2904B" w14:textId="77777777" w:rsidR="005D60DF" w:rsidRPr="00885E1B" w:rsidRDefault="005D60DF" w:rsidP="00DA77A2"/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6807C" w14:textId="77777777" w:rsidR="005D60DF" w:rsidRPr="00885E1B" w:rsidRDefault="005D60DF" w:rsidP="00DA77A2"/>
        </w:tc>
      </w:tr>
      <w:tr w:rsidR="005D60DF" w:rsidRPr="00885E1B" w14:paraId="0449B27A" w14:textId="77777777" w:rsidTr="00DA77A2">
        <w:trPr>
          <w:trHeight w:val="370"/>
        </w:trPr>
        <w:tc>
          <w:tcPr>
            <w:tcW w:w="51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304B3D4" w14:textId="77777777" w:rsidR="005D60DF" w:rsidRPr="00885E1B" w:rsidRDefault="005D60DF" w:rsidP="00DA77A2">
            <w:pPr>
              <w:jc w:val="center"/>
            </w:pPr>
          </w:p>
        </w:tc>
        <w:tc>
          <w:tcPr>
            <w:tcW w:w="2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3778C" w14:textId="77777777" w:rsidR="005D60DF" w:rsidRPr="00885E1B" w:rsidRDefault="005D60DF" w:rsidP="00DA77A2"/>
        </w:tc>
        <w:tc>
          <w:tcPr>
            <w:tcW w:w="187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E2427" w14:textId="77777777" w:rsidR="005D60DF" w:rsidRPr="00885E1B" w:rsidRDefault="005D60DF" w:rsidP="00DA77A2"/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DEB65" w14:textId="77777777" w:rsidR="005D60DF" w:rsidRPr="00885E1B" w:rsidRDefault="005D60DF" w:rsidP="00DA77A2"/>
        </w:tc>
        <w:tc>
          <w:tcPr>
            <w:tcW w:w="12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C6C04" w14:textId="77777777" w:rsidR="005D60DF" w:rsidRPr="00885E1B" w:rsidRDefault="005D60DF" w:rsidP="00DA77A2"/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8A5B4" w14:textId="77777777" w:rsidR="005D60DF" w:rsidRPr="00885E1B" w:rsidRDefault="005D60DF" w:rsidP="00DA77A2"/>
        </w:tc>
      </w:tr>
      <w:tr w:rsidR="005D60DF" w:rsidRPr="00885E1B" w14:paraId="67153840" w14:textId="77777777" w:rsidTr="00DA77A2">
        <w:trPr>
          <w:trHeight w:val="370"/>
        </w:trPr>
        <w:tc>
          <w:tcPr>
            <w:tcW w:w="51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A509BC2" w14:textId="77777777" w:rsidR="005D60DF" w:rsidRPr="00885E1B" w:rsidRDefault="005D60DF" w:rsidP="00DA77A2">
            <w:pPr>
              <w:jc w:val="center"/>
            </w:pPr>
          </w:p>
        </w:tc>
        <w:tc>
          <w:tcPr>
            <w:tcW w:w="2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4261D" w14:textId="77777777" w:rsidR="005D60DF" w:rsidRPr="00885E1B" w:rsidRDefault="005D60DF" w:rsidP="00DA77A2"/>
        </w:tc>
        <w:tc>
          <w:tcPr>
            <w:tcW w:w="187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6E8B1" w14:textId="77777777" w:rsidR="005D60DF" w:rsidRPr="00885E1B" w:rsidRDefault="005D60DF" w:rsidP="00DA77A2"/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9DD6A" w14:textId="77777777" w:rsidR="005D60DF" w:rsidRPr="00885E1B" w:rsidRDefault="005D60DF" w:rsidP="00DA77A2"/>
        </w:tc>
        <w:tc>
          <w:tcPr>
            <w:tcW w:w="12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002F3" w14:textId="77777777" w:rsidR="005D60DF" w:rsidRPr="00885E1B" w:rsidRDefault="005D60DF" w:rsidP="00DA77A2"/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DFD25" w14:textId="77777777" w:rsidR="005D60DF" w:rsidRPr="00885E1B" w:rsidRDefault="005D60DF" w:rsidP="00DA77A2"/>
        </w:tc>
      </w:tr>
      <w:tr w:rsidR="005D60DF" w:rsidRPr="00885E1B" w14:paraId="1A73E765" w14:textId="77777777" w:rsidTr="00DA77A2">
        <w:tc>
          <w:tcPr>
            <w:tcW w:w="51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41BD7DA" w14:textId="77777777" w:rsidR="005D60DF" w:rsidRPr="00885E1B" w:rsidRDefault="005D60DF" w:rsidP="00DA77A2">
            <w:pPr>
              <w:jc w:val="center"/>
            </w:pPr>
          </w:p>
        </w:tc>
        <w:tc>
          <w:tcPr>
            <w:tcW w:w="872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348F8D" w14:textId="77777777" w:rsidR="005D60DF" w:rsidRPr="00885E1B" w:rsidRDefault="005D60DF" w:rsidP="00DA77A2">
            <w:r w:rsidRPr="00885E1B">
              <w:t>(b) Professional qualification details:</w:t>
            </w:r>
          </w:p>
        </w:tc>
      </w:tr>
      <w:tr w:rsidR="005D60DF" w:rsidRPr="00885E1B" w14:paraId="4B768690" w14:textId="77777777" w:rsidTr="00DA77A2">
        <w:trPr>
          <w:trHeight w:val="52"/>
        </w:trPr>
        <w:tc>
          <w:tcPr>
            <w:tcW w:w="51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B80D8FE" w14:textId="77777777" w:rsidR="005D60DF" w:rsidRPr="00885E1B" w:rsidRDefault="005D60DF" w:rsidP="00DA77A2">
            <w:pPr>
              <w:jc w:val="center"/>
            </w:pPr>
          </w:p>
        </w:tc>
        <w:tc>
          <w:tcPr>
            <w:tcW w:w="2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1772B" w14:textId="77777777" w:rsidR="005D60DF" w:rsidRPr="00885E1B" w:rsidRDefault="005D60DF" w:rsidP="00DA77A2">
            <w:pPr>
              <w:jc w:val="center"/>
              <w:rPr>
                <w:b/>
                <w:bCs/>
              </w:rPr>
            </w:pPr>
            <w:r w:rsidRPr="00885E1B">
              <w:t>Qualification</w:t>
            </w:r>
          </w:p>
        </w:tc>
        <w:tc>
          <w:tcPr>
            <w:tcW w:w="187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57FDE" w14:textId="77777777" w:rsidR="005D60DF" w:rsidRPr="00885E1B" w:rsidRDefault="005D60DF" w:rsidP="00DA77A2">
            <w:pPr>
              <w:jc w:val="center"/>
            </w:pPr>
            <w:r w:rsidRPr="00885E1B">
              <w:t>Board, university etc.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739EB" w14:textId="77777777" w:rsidR="005D60DF" w:rsidRPr="00885E1B" w:rsidRDefault="005D60DF" w:rsidP="00DA77A2">
            <w:pPr>
              <w:jc w:val="center"/>
            </w:pPr>
            <w:r w:rsidRPr="00885E1B">
              <w:t>Year of acquiring the qualification</w:t>
            </w:r>
          </w:p>
        </w:tc>
        <w:tc>
          <w:tcPr>
            <w:tcW w:w="12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5D725" w14:textId="77777777" w:rsidR="005D60DF" w:rsidRPr="00885E1B" w:rsidRDefault="005D60DF" w:rsidP="00DA77A2">
            <w:pPr>
              <w:jc w:val="center"/>
            </w:pPr>
            <w:r w:rsidRPr="00885E1B">
              <w:t>Subject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AB7A10" w14:textId="77777777" w:rsidR="005D60DF" w:rsidRPr="00885E1B" w:rsidRDefault="005D60DF" w:rsidP="00DA77A2">
            <w:pPr>
              <w:jc w:val="center"/>
            </w:pPr>
            <w:r w:rsidRPr="00885E1B">
              <w:t>Percentage</w:t>
            </w:r>
          </w:p>
        </w:tc>
      </w:tr>
      <w:tr w:rsidR="005D60DF" w:rsidRPr="00885E1B" w14:paraId="4F0CB07C" w14:textId="77777777" w:rsidTr="00DA77A2">
        <w:trPr>
          <w:trHeight w:val="52"/>
        </w:trPr>
        <w:tc>
          <w:tcPr>
            <w:tcW w:w="51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D15187C" w14:textId="77777777" w:rsidR="005D60DF" w:rsidRPr="00885E1B" w:rsidRDefault="005D60DF" w:rsidP="00DA77A2">
            <w:pPr>
              <w:jc w:val="center"/>
            </w:pPr>
          </w:p>
        </w:tc>
        <w:tc>
          <w:tcPr>
            <w:tcW w:w="2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8FC2D" w14:textId="77777777" w:rsidR="005D60DF" w:rsidRPr="00885E1B" w:rsidRDefault="005D60DF" w:rsidP="00DA77A2"/>
        </w:tc>
        <w:tc>
          <w:tcPr>
            <w:tcW w:w="187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F2DDA" w14:textId="77777777" w:rsidR="005D60DF" w:rsidRPr="00885E1B" w:rsidRDefault="005D60DF" w:rsidP="00DA77A2"/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EE66D" w14:textId="77777777" w:rsidR="005D60DF" w:rsidRPr="00885E1B" w:rsidRDefault="005D60DF" w:rsidP="00DA77A2"/>
        </w:tc>
        <w:tc>
          <w:tcPr>
            <w:tcW w:w="12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AC275" w14:textId="77777777" w:rsidR="005D60DF" w:rsidRPr="00885E1B" w:rsidRDefault="005D60DF" w:rsidP="00DA77A2"/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2DAB1" w14:textId="77777777" w:rsidR="005D60DF" w:rsidRPr="00885E1B" w:rsidRDefault="005D60DF" w:rsidP="00DA77A2"/>
        </w:tc>
      </w:tr>
      <w:tr w:rsidR="005D60DF" w:rsidRPr="00885E1B" w14:paraId="4CE0B816" w14:textId="77777777" w:rsidTr="00DA77A2">
        <w:trPr>
          <w:trHeight w:val="52"/>
        </w:trPr>
        <w:tc>
          <w:tcPr>
            <w:tcW w:w="51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4DB6C60" w14:textId="77777777" w:rsidR="005D60DF" w:rsidRPr="00885E1B" w:rsidRDefault="005D60DF" w:rsidP="00DA77A2">
            <w:pPr>
              <w:jc w:val="center"/>
            </w:pPr>
          </w:p>
        </w:tc>
        <w:tc>
          <w:tcPr>
            <w:tcW w:w="2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964DB" w14:textId="77777777" w:rsidR="005D60DF" w:rsidRPr="00885E1B" w:rsidRDefault="005D60DF" w:rsidP="00DA77A2"/>
        </w:tc>
        <w:tc>
          <w:tcPr>
            <w:tcW w:w="187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F186D" w14:textId="77777777" w:rsidR="005D60DF" w:rsidRPr="00885E1B" w:rsidRDefault="005D60DF" w:rsidP="00DA77A2"/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8D288" w14:textId="77777777" w:rsidR="005D60DF" w:rsidRPr="00885E1B" w:rsidRDefault="005D60DF" w:rsidP="00DA77A2"/>
        </w:tc>
        <w:tc>
          <w:tcPr>
            <w:tcW w:w="12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18971" w14:textId="77777777" w:rsidR="005D60DF" w:rsidRPr="00885E1B" w:rsidRDefault="005D60DF" w:rsidP="00DA77A2"/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28C64" w14:textId="77777777" w:rsidR="005D60DF" w:rsidRPr="00885E1B" w:rsidRDefault="005D60DF" w:rsidP="00DA77A2"/>
        </w:tc>
      </w:tr>
      <w:tr w:rsidR="005D60DF" w:rsidRPr="00885E1B" w14:paraId="17D9ED52" w14:textId="77777777" w:rsidTr="00DA77A2">
        <w:trPr>
          <w:trHeight w:val="52"/>
        </w:trPr>
        <w:tc>
          <w:tcPr>
            <w:tcW w:w="51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4030339" w14:textId="77777777" w:rsidR="005D60DF" w:rsidRPr="00885E1B" w:rsidRDefault="005D60DF" w:rsidP="00DA77A2">
            <w:pPr>
              <w:jc w:val="center"/>
            </w:pPr>
          </w:p>
        </w:tc>
        <w:tc>
          <w:tcPr>
            <w:tcW w:w="2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F9CBD" w14:textId="77777777" w:rsidR="005D60DF" w:rsidRPr="00885E1B" w:rsidRDefault="005D60DF" w:rsidP="00DA77A2"/>
        </w:tc>
        <w:tc>
          <w:tcPr>
            <w:tcW w:w="187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CE23E" w14:textId="77777777" w:rsidR="005D60DF" w:rsidRPr="00885E1B" w:rsidRDefault="005D60DF" w:rsidP="00DA77A2"/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0275C" w14:textId="77777777" w:rsidR="005D60DF" w:rsidRPr="00885E1B" w:rsidRDefault="005D60DF" w:rsidP="00DA77A2"/>
        </w:tc>
        <w:tc>
          <w:tcPr>
            <w:tcW w:w="12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2CF28" w14:textId="77777777" w:rsidR="005D60DF" w:rsidRPr="00885E1B" w:rsidRDefault="005D60DF" w:rsidP="00DA77A2"/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23076" w14:textId="77777777" w:rsidR="005D60DF" w:rsidRPr="00885E1B" w:rsidRDefault="005D60DF" w:rsidP="00DA77A2"/>
        </w:tc>
      </w:tr>
      <w:tr w:rsidR="005D60DF" w:rsidRPr="00885E1B" w14:paraId="58C2C2F1" w14:textId="77777777" w:rsidTr="00DA77A2">
        <w:trPr>
          <w:trHeight w:val="52"/>
        </w:trPr>
        <w:tc>
          <w:tcPr>
            <w:tcW w:w="51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21D16" w14:textId="77777777" w:rsidR="005D60DF" w:rsidRPr="00885E1B" w:rsidRDefault="005D60DF" w:rsidP="00DA77A2">
            <w:pPr>
              <w:jc w:val="center"/>
            </w:pPr>
          </w:p>
        </w:tc>
        <w:tc>
          <w:tcPr>
            <w:tcW w:w="2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2949C" w14:textId="77777777" w:rsidR="005D60DF" w:rsidRPr="00885E1B" w:rsidRDefault="005D60DF" w:rsidP="00DA77A2"/>
        </w:tc>
        <w:tc>
          <w:tcPr>
            <w:tcW w:w="187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BE051" w14:textId="77777777" w:rsidR="005D60DF" w:rsidRPr="00885E1B" w:rsidRDefault="005D60DF" w:rsidP="00DA77A2"/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94D61" w14:textId="77777777" w:rsidR="005D60DF" w:rsidRPr="00885E1B" w:rsidRDefault="005D60DF" w:rsidP="00DA77A2"/>
        </w:tc>
        <w:tc>
          <w:tcPr>
            <w:tcW w:w="12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A66CC" w14:textId="77777777" w:rsidR="005D60DF" w:rsidRPr="00885E1B" w:rsidRDefault="005D60DF" w:rsidP="00DA77A2"/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64A71" w14:textId="77777777" w:rsidR="005D60DF" w:rsidRPr="00885E1B" w:rsidRDefault="005D60DF" w:rsidP="00DA77A2"/>
        </w:tc>
      </w:tr>
      <w:tr w:rsidR="005D60DF" w:rsidRPr="00885E1B" w14:paraId="68319C5C" w14:textId="77777777" w:rsidTr="00DA77A2">
        <w:trPr>
          <w:trHeight w:val="52"/>
        </w:trPr>
        <w:tc>
          <w:tcPr>
            <w:tcW w:w="519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42BD74FD" w14:textId="77777777" w:rsidR="005D60DF" w:rsidRPr="00885E1B" w:rsidRDefault="005D60DF" w:rsidP="00DA77A2">
            <w:pPr>
              <w:jc w:val="center"/>
            </w:pPr>
            <w:r w:rsidRPr="00885E1B">
              <w:t>6.</w:t>
            </w:r>
          </w:p>
        </w:tc>
        <w:tc>
          <w:tcPr>
            <w:tcW w:w="36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DD4CA" w14:textId="77777777" w:rsidR="005D60DF" w:rsidRPr="00885E1B" w:rsidRDefault="005D60DF" w:rsidP="00DA77A2">
            <w:pPr>
              <w:pStyle w:val="NoSpacing"/>
              <w:spacing w:line="276" w:lineRule="auto"/>
              <w:ind w:right="22"/>
              <w:jc w:val="both"/>
              <w:rPr>
                <w:bCs/>
                <w:lang w:val="en-GB"/>
              </w:rPr>
            </w:pPr>
            <w:r w:rsidRPr="00885E1B">
              <w:rPr>
                <w:bCs/>
                <w:lang w:val="en-GB"/>
              </w:rPr>
              <w:t>Eligibility criteria:</w:t>
            </w:r>
          </w:p>
        </w:tc>
        <w:tc>
          <w:tcPr>
            <w:tcW w:w="509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94324" w14:textId="77777777" w:rsidR="005D60DF" w:rsidRPr="00885E1B" w:rsidRDefault="005D60DF" w:rsidP="00DA77A2">
            <w:pPr>
              <w:jc w:val="center"/>
            </w:pPr>
            <w:r w:rsidRPr="00885E1B">
              <w:rPr>
                <w:bCs/>
              </w:rPr>
              <w:t>Details regarding fulfilment of the criteria</w:t>
            </w:r>
          </w:p>
        </w:tc>
      </w:tr>
      <w:tr w:rsidR="005D60DF" w:rsidRPr="00885E1B" w14:paraId="38AE88E6" w14:textId="77777777" w:rsidTr="00DA77A2">
        <w:trPr>
          <w:trHeight w:val="52"/>
        </w:trPr>
        <w:tc>
          <w:tcPr>
            <w:tcW w:w="51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2485EEC" w14:textId="77777777" w:rsidR="005D60DF" w:rsidRPr="00885E1B" w:rsidRDefault="005D60DF" w:rsidP="00DA77A2">
            <w:pPr>
              <w:jc w:val="center"/>
            </w:pPr>
          </w:p>
        </w:tc>
        <w:tc>
          <w:tcPr>
            <w:tcW w:w="36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E53FC" w14:textId="77777777" w:rsidR="005D60DF" w:rsidRPr="00885E1B" w:rsidRDefault="005D60DF" w:rsidP="00DA77A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ind w:left="339" w:hanging="339"/>
              <w:rPr>
                <w:color w:val="000000"/>
              </w:rPr>
            </w:pPr>
            <w:r w:rsidRPr="00885E1B">
              <w:rPr>
                <w:bCs/>
              </w:rPr>
              <w:t xml:space="preserve">(a) </w:t>
            </w:r>
            <w:r w:rsidRPr="00885E1B">
              <w:rPr>
                <w:color w:val="000000"/>
              </w:rPr>
              <w:t xml:space="preserve">Minimum 25 years of work experience as on the date of issue of this </w:t>
            </w:r>
            <w:proofErr w:type="gramStart"/>
            <w:r w:rsidRPr="00885E1B">
              <w:rPr>
                <w:color w:val="000000"/>
              </w:rPr>
              <w:t>notice;</w:t>
            </w:r>
            <w:proofErr w:type="gramEnd"/>
          </w:p>
          <w:p w14:paraId="4C98B2A1" w14:textId="77777777" w:rsidR="005D60DF" w:rsidRPr="00885E1B" w:rsidRDefault="005D60DF" w:rsidP="00DA77A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ind w:left="1048" w:hanging="425"/>
              <w:rPr>
                <w:color w:val="000000"/>
                <w:u w:val="single"/>
              </w:rPr>
            </w:pPr>
            <w:r w:rsidRPr="00885E1B">
              <w:rPr>
                <w:color w:val="000000"/>
                <w:u w:val="single"/>
              </w:rPr>
              <w:t>and</w:t>
            </w:r>
          </w:p>
          <w:p w14:paraId="19099A4A" w14:textId="77777777" w:rsidR="005D60DF" w:rsidRPr="00885E1B" w:rsidRDefault="005D60DF" w:rsidP="00DA77A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ind w:left="339"/>
              <w:rPr>
                <w:color w:val="000000"/>
              </w:rPr>
            </w:pPr>
            <w:r w:rsidRPr="00885E1B">
              <w:rPr>
                <w:color w:val="000000"/>
              </w:rPr>
              <w:lastRenderedPageBreak/>
              <w:t xml:space="preserve">Minimum of three years’ experience as— </w:t>
            </w:r>
          </w:p>
          <w:p w14:paraId="2070CD85" w14:textId="77777777" w:rsidR="005D60DF" w:rsidRPr="00885E1B" w:rsidRDefault="005D60DF" w:rsidP="005D60DF">
            <w:pPr>
              <w:numPr>
                <w:ilvl w:val="2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ind w:left="906"/>
              <w:jc w:val="both"/>
              <w:rPr>
                <w:color w:val="000000"/>
              </w:rPr>
            </w:pPr>
            <w:r w:rsidRPr="00885E1B">
              <w:rPr>
                <w:color w:val="000000"/>
              </w:rPr>
              <w:t>the chief executive; or</w:t>
            </w:r>
          </w:p>
          <w:p w14:paraId="2289297B" w14:textId="77777777" w:rsidR="005D60DF" w:rsidRPr="00885E1B" w:rsidRDefault="005D60DF" w:rsidP="005D60DF">
            <w:pPr>
              <w:numPr>
                <w:ilvl w:val="2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ind w:left="906"/>
              <w:jc w:val="both"/>
              <w:rPr>
                <w:color w:val="000000"/>
              </w:rPr>
            </w:pPr>
            <w:r w:rsidRPr="00885E1B">
              <w:rPr>
                <w:color w:val="000000"/>
              </w:rPr>
              <w:t xml:space="preserve">a direct </w:t>
            </w:r>
            <w:proofErr w:type="spellStart"/>
            <w:r w:rsidRPr="00885E1B">
              <w:rPr>
                <w:color w:val="000000"/>
              </w:rPr>
              <w:t>reportee</w:t>
            </w:r>
            <w:proofErr w:type="spellEnd"/>
            <w:r w:rsidRPr="00885E1B">
              <w:rPr>
                <w:color w:val="000000"/>
              </w:rPr>
              <w:t xml:space="preserve"> to the chief executive, with responsibility of the profit and loss of the </w:t>
            </w:r>
            <w:proofErr w:type="spellStart"/>
            <w:r w:rsidRPr="00885E1B">
              <w:rPr>
                <w:color w:val="000000"/>
              </w:rPr>
              <w:t>organisation</w:t>
            </w:r>
            <w:proofErr w:type="spellEnd"/>
            <w:r w:rsidRPr="00885E1B">
              <w:rPr>
                <w:color w:val="000000"/>
              </w:rPr>
              <w:t xml:space="preserve"> or its key business unit;</w:t>
            </w:r>
          </w:p>
          <w:p w14:paraId="03091613" w14:textId="77777777" w:rsidR="005D60DF" w:rsidRPr="00885E1B" w:rsidRDefault="005D60DF" w:rsidP="00DA77A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ind w:left="763" w:hanging="360"/>
              <w:rPr>
                <w:color w:val="000000"/>
              </w:rPr>
            </w:pPr>
            <w:r w:rsidRPr="00885E1B">
              <w:rPr>
                <w:color w:val="000000"/>
              </w:rPr>
              <w:t xml:space="preserve">in an </w:t>
            </w:r>
            <w:proofErr w:type="spellStart"/>
            <w:r w:rsidRPr="00885E1B">
              <w:rPr>
                <w:color w:val="000000"/>
              </w:rPr>
              <w:t>organisation</w:t>
            </w:r>
            <w:proofErr w:type="spellEnd"/>
            <w:r w:rsidRPr="00885E1B">
              <w:rPr>
                <w:color w:val="000000"/>
              </w:rPr>
              <w:t xml:space="preserve">— </w:t>
            </w:r>
          </w:p>
          <w:p w14:paraId="0EA087D5" w14:textId="77777777" w:rsidR="005D60DF" w:rsidRDefault="005D60DF" w:rsidP="005D60DF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ind w:left="905"/>
              <w:jc w:val="both"/>
              <w:rPr>
                <w:color w:val="000000"/>
              </w:rPr>
            </w:pPr>
            <w:r>
              <w:rPr>
                <w:color w:val="000000"/>
              </w:rPr>
              <w:t>whose principal field</w:t>
            </w:r>
            <w:r w:rsidRPr="00885E1B">
              <w:rPr>
                <w:color w:val="000000"/>
              </w:rPr>
              <w:t xml:space="preserve"> of </w:t>
            </w:r>
            <w:r>
              <w:rPr>
                <w:color w:val="000000"/>
              </w:rPr>
              <w:t xml:space="preserve">business is </w:t>
            </w:r>
            <w:proofErr w:type="spellStart"/>
            <w:r w:rsidRPr="00885E1B">
              <w:rPr>
                <w:color w:val="000000"/>
              </w:rPr>
              <w:t>eGovernance</w:t>
            </w:r>
            <w:proofErr w:type="spellEnd"/>
            <w:r>
              <w:rPr>
                <w:color w:val="000000"/>
              </w:rPr>
              <w:t xml:space="preserve"> or</w:t>
            </w:r>
            <w:r w:rsidRPr="00885E1B">
              <w:rPr>
                <w:color w:val="000000"/>
              </w:rPr>
              <w:t xml:space="preserve"> Information Technology (IT)</w:t>
            </w:r>
            <w:r>
              <w:rPr>
                <w:color w:val="000000"/>
              </w:rPr>
              <w:t xml:space="preserve"> or</w:t>
            </w:r>
            <w:r w:rsidRPr="00885E1B">
              <w:rPr>
                <w:color w:val="000000"/>
              </w:rPr>
              <w:t xml:space="preserve"> IT Enabled Services (ITES) </w:t>
            </w:r>
            <w:r>
              <w:rPr>
                <w:color w:val="000000"/>
              </w:rPr>
              <w:t xml:space="preserve">or </w:t>
            </w:r>
            <w:r w:rsidRPr="00885E1B">
              <w:rPr>
                <w:color w:val="000000"/>
              </w:rPr>
              <w:t>Consulting; and</w:t>
            </w:r>
          </w:p>
          <w:p w14:paraId="3F87C14F" w14:textId="77777777" w:rsidR="005D60DF" w:rsidRPr="000520D2" w:rsidRDefault="005D60DF" w:rsidP="005D60DF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ind w:left="905"/>
              <w:jc w:val="both"/>
              <w:rPr>
                <w:color w:val="000000"/>
              </w:rPr>
            </w:pPr>
            <w:r w:rsidRPr="00885E1B">
              <w:rPr>
                <w:color w:val="000000"/>
              </w:rPr>
              <w:t xml:space="preserve">which has an annual turnover of at least Rs. 200 </w:t>
            </w:r>
            <w:proofErr w:type="gramStart"/>
            <w:r w:rsidRPr="00885E1B">
              <w:rPr>
                <w:color w:val="000000"/>
              </w:rPr>
              <w:t>crore</w:t>
            </w:r>
            <w:proofErr w:type="gramEnd"/>
            <w:r w:rsidRPr="00885E1B">
              <w:rPr>
                <w:color w:val="000000"/>
              </w:rPr>
              <w:t xml:space="preserve"> in each of its last two audited annual financial statements.</w:t>
            </w:r>
          </w:p>
        </w:tc>
        <w:tc>
          <w:tcPr>
            <w:tcW w:w="509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FD6C1" w14:textId="77777777" w:rsidR="005D60DF" w:rsidRPr="00885E1B" w:rsidRDefault="005D60DF" w:rsidP="00DA77A2"/>
        </w:tc>
      </w:tr>
      <w:tr w:rsidR="005D60DF" w:rsidRPr="00885E1B" w14:paraId="54751CBF" w14:textId="77777777" w:rsidTr="00DA77A2">
        <w:trPr>
          <w:trHeight w:val="52"/>
        </w:trPr>
        <w:tc>
          <w:tcPr>
            <w:tcW w:w="51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AC6B0C8" w14:textId="77777777" w:rsidR="005D60DF" w:rsidRPr="00885E1B" w:rsidRDefault="005D60DF" w:rsidP="00DA77A2">
            <w:pPr>
              <w:jc w:val="center"/>
            </w:pPr>
          </w:p>
        </w:tc>
        <w:tc>
          <w:tcPr>
            <w:tcW w:w="872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8983C" w14:textId="77777777" w:rsidR="005D60DF" w:rsidRPr="00885E1B" w:rsidRDefault="005D60DF" w:rsidP="00DA77A2">
            <w:pPr>
              <w:spacing w:after="240"/>
            </w:pPr>
            <w:r w:rsidRPr="000520D2">
              <w:rPr>
                <w:b/>
                <w:bCs/>
                <w:u w:val="single"/>
              </w:rPr>
              <w:t>Or</w:t>
            </w:r>
          </w:p>
        </w:tc>
      </w:tr>
      <w:tr w:rsidR="005D60DF" w:rsidRPr="00885E1B" w14:paraId="4303E159" w14:textId="77777777" w:rsidTr="00DA77A2">
        <w:trPr>
          <w:trHeight w:val="52"/>
        </w:trPr>
        <w:tc>
          <w:tcPr>
            <w:tcW w:w="51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BDCBB42" w14:textId="77777777" w:rsidR="005D60DF" w:rsidRPr="00885E1B" w:rsidRDefault="005D60DF" w:rsidP="00DA77A2">
            <w:pPr>
              <w:jc w:val="center"/>
            </w:pPr>
          </w:p>
        </w:tc>
        <w:tc>
          <w:tcPr>
            <w:tcW w:w="36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88DB8" w14:textId="77777777" w:rsidR="005D60DF" w:rsidRPr="00885E1B" w:rsidRDefault="005D60DF" w:rsidP="00DA77A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ind w:left="339" w:hanging="339"/>
              <w:rPr>
                <w:bCs/>
              </w:rPr>
            </w:pPr>
            <w:r w:rsidRPr="000520D2">
              <w:rPr>
                <w:bCs/>
              </w:rPr>
              <w:t xml:space="preserve">(b) Experience of serving at the level of Additional Secretary to the Government of India or its equivalent in the Central Government or any State Government or the Government/Administration of a Union territory, including at least three years’ experience of leading the development and implementation of </w:t>
            </w:r>
            <w:proofErr w:type="spellStart"/>
            <w:r w:rsidRPr="000520D2">
              <w:rPr>
                <w:bCs/>
              </w:rPr>
              <w:t>eGovernance</w:t>
            </w:r>
            <w:proofErr w:type="spellEnd"/>
            <w:r w:rsidRPr="000520D2">
              <w:rPr>
                <w:bCs/>
              </w:rPr>
              <w:t xml:space="preserve">, IT, ITES and Consulting related policies, </w:t>
            </w:r>
            <w:proofErr w:type="spellStart"/>
            <w:r w:rsidRPr="000520D2">
              <w:rPr>
                <w:bCs/>
              </w:rPr>
              <w:t>programmes</w:t>
            </w:r>
            <w:proofErr w:type="spellEnd"/>
            <w:r w:rsidRPr="000520D2">
              <w:rPr>
                <w:bCs/>
              </w:rPr>
              <w:t xml:space="preserve"> and projects.</w:t>
            </w:r>
          </w:p>
        </w:tc>
        <w:tc>
          <w:tcPr>
            <w:tcW w:w="509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1B545" w14:textId="77777777" w:rsidR="005D60DF" w:rsidRPr="00885E1B" w:rsidRDefault="005D60DF" w:rsidP="00DA77A2"/>
        </w:tc>
      </w:tr>
      <w:tr w:rsidR="005D60DF" w:rsidRPr="00885E1B" w14:paraId="2394F852" w14:textId="77777777" w:rsidTr="00DA77A2">
        <w:tc>
          <w:tcPr>
            <w:tcW w:w="51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6E8DF8A" w14:textId="77777777" w:rsidR="005D60DF" w:rsidRPr="00885E1B" w:rsidRDefault="005D60DF" w:rsidP="00DA77A2">
            <w:pPr>
              <w:jc w:val="center"/>
            </w:pPr>
            <w:r>
              <w:t>7</w:t>
            </w:r>
            <w:r w:rsidRPr="00885E1B">
              <w:t>.</w:t>
            </w:r>
          </w:p>
        </w:tc>
        <w:tc>
          <w:tcPr>
            <w:tcW w:w="872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D45A32" w14:textId="77777777" w:rsidR="005D60DF" w:rsidRPr="00885E1B" w:rsidRDefault="005D60DF" w:rsidP="00DA77A2">
            <w:r w:rsidRPr="00885E1B">
              <w:t xml:space="preserve">Contact details: </w:t>
            </w:r>
          </w:p>
        </w:tc>
      </w:tr>
      <w:tr w:rsidR="005D60DF" w:rsidRPr="00885E1B" w14:paraId="11174603" w14:textId="77777777" w:rsidTr="00DA77A2">
        <w:trPr>
          <w:trHeight w:val="712"/>
        </w:trPr>
        <w:tc>
          <w:tcPr>
            <w:tcW w:w="51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507388F" w14:textId="77777777" w:rsidR="005D60DF" w:rsidRPr="00885E1B" w:rsidRDefault="005D60DF" w:rsidP="00DA77A2">
            <w:pPr>
              <w:jc w:val="center"/>
            </w:pPr>
          </w:p>
        </w:tc>
        <w:tc>
          <w:tcPr>
            <w:tcW w:w="184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1118677" w14:textId="77777777" w:rsidR="005D60DF" w:rsidRPr="00885E1B" w:rsidRDefault="005D60DF" w:rsidP="00DA77A2">
            <w:r w:rsidRPr="00885E1B">
              <w:t>Address:</w:t>
            </w:r>
          </w:p>
          <w:p w14:paraId="386045C5" w14:textId="77777777" w:rsidR="005D60DF" w:rsidRPr="00885E1B" w:rsidRDefault="005D60DF" w:rsidP="00DA77A2"/>
        </w:tc>
        <w:tc>
          <w:tcPr>
            <w:tcW w:w="6877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061556E" w14:textId="77777777" w:rsidR="005D60DF" w:rsidRPr="00885E1B" w:rsidRDefault="005D60DF" w:rsidP="00DA77A2"/>
        </w:tc>
      </w:tr>
      <w:tr w:rsidR="005D60DF" w:rsidRPr="00885E1B" w14:paraId="24FF4EF8" w14:textId="77777777" w:rsidTr="00DA77A2">
        <w:trPr>
          <w:trHeight w:val="304"/>
        </w:trPr>
        <w:tc>
          <w:tcPr>
            <w:tcW w:w="51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4E5ADE4" w14:textId="77777777" w:rsidR="005D60DF" w:rsidRPr="00885E1B" w:rsidRDefault="005D60DF" w:rsidP="00DA77A2">
            <w:pPr>
              <w:jc w:val="center"/>
            </w:pPr>
          </w:p>
        </w:tc>
        <w:tc>
          <w:tcPr>
            <w:tcW w:w="184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A4CE4A3" w14:textId="77777777" w:rsidR="005D60DF" w:rsidRPr="00885E1B" w:rsidRDefault="005D60DF" w:rsidP="00DA77A2">
            <w:r w:rsidRPr="00885E1B">
              <w:t>Email:</w:t>
            </w:r>
          </w:p>
        </w:tc>
        <w:tc>
          <w:tcPr>
            <w:tcW w:w="6877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2EC0EC4" w14:textId="77777777" w:rsidR="005D60DF" w:rsidRPr="00885E1B" w:rsidRDefault="005D60DF" w:rsidP="00DA77A2"/>
        </w:tc>
      </w:tr>
      <w:tr w:rsidR="005D60DF" w:rsidRPr="00885E1B" w14:paraId="75D06C4E" w14:textId="77777777" w:rsidTr="00DA77A2">
        <w:trPr>
          <w:trHeight w:val="304"/>
        </w:trPr>
        <w:tc>
          <w:tcPr>
            <w:tcW w:w="51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1854ACB" w14:textId="77777777" w:rsidR="005D60DF" w:rsidRPr="00885E1B" w:rsidRDefault="005D60DF" w:rsidP="00DA77A2">
            <w:pPr>
              <w:jc w:val="center"/>
            </w:pPr>
          </w:p>
        </w:tc>
        <w:tc>
          <w:tcPr>
            <w:tcW w:w="184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193519F" w14:textId="77777777" w:rsidR="005D60DF" w:rsidRPr="00885E1B" w:rsidRDefault="005D60DF" w:rsidP="00DA77A2">
            <w:r w:rsidRPr="00885E1B">
              <w:t>Mobile:</w:t>
            </w:r>
          </w:p>
        </w:tc>
        <w:tc>
          <w:tcPr>
            <w:tcW w:w="6877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AF0E9D" w14:textId="77777777" w:rsidR="005D60DF" w:rsidRPr="00885E1B" w:rsidRDefault="005D60DF" w:rsidP="00DA77A2"/>
        </w:tc>
      </w:tr>
      <w:tr w:rsidR="005D60DF" w:rsidRPr="00885E1B" w14:paraId="6E3CB5F5" w14:textId="77777777" w:rsidTr="00DA77A2">
        <w:tc>
          <w:tcPr>
            <w:tcW w:w="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D7F348" w14:textId="77777777" w:rsidR="005D60DF" w:rsidRPr="00885E1B" w:rsidRDefault="005D60DF" w:rsidP="00DA77A2">
            <w:pPr>
              <w:jc w:val="center"/>
            </w:pPr>
            <w:r>
              <w:t>8</w:t>
            </w:r>
            <w:r w:rsidRPr="00885E1B">
              <w:t>.</w:t>
            </w:r>
          </w:p>
        </w:tc>
        <w:tc>
          <w:tcPr>
            <w:tcW w:w="872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9CF03E" w14:textId="77777777" w:rsidR="005D60DF" w:rsidRDefault="005D60DF" w:rsidP="00DA77A2">
            <w:r w:rsidRPr="00885E1B">
              <w:t>Any other relevant information in support of application:</w:t>
            </w:r>
          </w:p>
          <w:p w14:paraId="29B94142" w14:textId="77777777" w:rsidR="005D60DF" w:rsidRDefault="005D60DF" w:rsidP="00DA77A2"/>
          <w:p w14:paraId="4309466F" w14:textId="77777777" w:rsidR="005D60DF" w:rsidRDefault="005D60DF" w:rsidP="00DA77A2"/>
          <w:p w14:paraId="55DFF8C6" w14:textId="77777777" w:rsidR="005D60DF" w:rsidRDefault="005D60DF" w:rsidP="00DA77A2"/>
          <w:p w14:paraId="0C57A5B7" w14:textId="77777777" w:rsidR="005D60DF" w:rsidRDefault="005D60DF" w:rsidP="00DA77A2"/>
          <w:p w14:paraId="197D1288" w14:textId="77777777" w:rsidR="005D60DF" w:rsidRPr="00885E1B" w:rsidRDefault="005D60DF" w:rsidP="00DA77A2"/>
        </w:tc>
      </w:tr>
    </w:tbl>
    <w:p w14:paraId="2A1D6DF1" w14:textId="77777777" w:rsidR="005D60DF" w:rsidRPr="00885E1B" w:rsidRDefault="005D60DF" w:rsidP="005D60DF">
      <w:pPr>
        <w:jc w:val="center"/>
      </w:pPr>
    </w:p>
    <w:p w14:paraId="460F8CCB" w14:textId="77777777" w:rsidR="005D60DF" w:rsidRPr="00885E1B" w:rsidRDefault="005D60DF" w:rsidP="005D60DF">
      <w:pPr>
        <w:spacing w:after="120"/>
      </w:pPr>
      <w:r w:rsidRPr="00885E1B">
        <w:t>DECLARATION:</w:t>
      </w:r>
    </w:p>
    <w:p w14:paraId="5D992435" w14:textId="77777777" w:rsidR="005D60DF" w:rsidRDefault="005D60DF" w:rsidP="005D60DF">
      <w:pPr>
        <w:spacing w:after="120"/>
        <w:ind w:right="472"/>
      </w:pPr>
      <w:r w:rsidRPr="00885E1B">
        <w:t xml:space="preserve">I do here by declare that all statements made in this application are true, </w:t>
      </w:r>
      <w:proofErr w:type="gramStart"/>
      <w:r w:rsidRPr="00885E1B">
        <w:t>complete</w:t>
      </w:r>
      <w:proofErr w:type="gramEnd"/>
      <w:r w:rsidRPr="00885E1B">
        <w:t xml:space="preserve"> and correct to the best of my knowledge and belief.  I understand that if the information furnished by me in this form or my </w:t>
      </w:r>
      <w:r w:rsidRPr="00885E1B">
        <w:rPr>
          <w:i/>
          <w:iCs/>
        </w:rPr>
        <w:t xml:space="preserve">curriculum vitae </w:t>
      </w:r>
      <w:r w:rsidRPr="00885E1B">
        <w:t xml:space="preserve">submitted with this form is found to be false or </w:t>
      </w:r>
      <w:r w:rsidRPr="00885E1B">
        <w:rPr>
          <w:rFonts w:eastAsia="Bookman Old Style"/>
          <w:bCs/>
        </w:rPr>
        <w:t>omits to specify material facts,</w:t>
      </w:r>
      <w:r>
        <w:rPr>
          <w:rFonts w:eastAsia="Bookman Old Style"/>
          <w:bCs/>
        </w:rPr>
        <w:t xml:space="preserve"> </w:t>
      </w:r>
      <w:r w:rsidRPr="00885E1B">
        <w:t>or is incomplete, my candidature may be rejected and, in case I have been appointed as</w:t>
      </w:r>
      <w:r>
        <w:t xml:space="preserve"> Chief Executive Officer</w:t>
      </w:r>
      <w:r w:rsidRPr="00885E1B">
        <w:t xml:space="preserve">, </w:t>
      </w:r>
      <w:r>
        <w:t xml:space="preserve">NISG, </w:t>
      </w:r>
      <w:r w:rsidRPr="00885E1B">
        <w:t>my appointment is liable to be terminated without any compensation or recourse.</w:t>
      </w:r>
    </w:p>
    <w:p w14:paraId="570EE4A3" w14:textId="77777777" w:rsidR="005D60DF" w:rsidRPr="00885E1B" w:rsidRDefault="005D60DF" w:rsidP="005D60DF">
      <w:pPr>
        <w:spacing w:after="120"/>
        <w:ind w:right="472"/>
      </w:pPr>
    </w:p>
    <w:p w14:paraId="716623D1" w14:textId="77777777" w:rsidR="005D60DF" w:rsidRPr="00885E1B" w:rsidRDefault="005D60DF" w:rsidP="005D60DF">
      <w:pPr>
        <w:spacing w:after="240"/>
        <w:ind w:right="472"/>
      </w:pPr>
      <w:r w:rsidRPr="00885E1B">
        <w:t xml:space="preserve">Attachment: </w:t>
      </w:r>
      <w:r w:rsidRPr="00885E1B">
        <w:rPr>
          <w:i/>
          <w:iCs/>
        </w:rPr>
        <w:t>Curriculum vitae</w:t>
      </w:r>
    </w:p>
    <w:p w14:paraId="76790AA0" w14:textId="77777777" w:rsidR="005D60DF" w:rsidRPr="00885E1B" w:rsidRDefault="005D60DF" w:rsidP="005D60DF">
      <w:pPr>
        <w:spacing w:after="240"/>
        <w:ind w:right="472"/>
      </w:pP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5"/>
        <w:gridCol w:w="2230"/>
        <w:gridCol w:w="2793"/>
        <w:gridCol w:w="2718"/>
      </w:tblGrid>
      <w:tr w:rsidR="005D60DF" w:rsidRPr="00885E1B" w14:paraId="35760655" w14:textId="77777777" w:rsidTr="00DA77A2">
        <w:trPr>
          <w:trHeight w:val="1199"/>
        </w:trPr>
        <w:tc>
          <w:tcPr>
            <w:tcW w:w="1275" w:type="dxa"/>
          </w:tcPr>
          <w:p w14:paraId="1C998627" w14:textId="77777777" w:rsidR="005D60DF" w:rsidRPr="00885E1B" w:rsidRDefault="005D60DF" w:rsidP="00DA77A2">
            <w:pPr>
              <w:ind w:right="472"/>
              <w:rPr>
                <w:lang w:val="en-GB"/>
              </w:rPr>
            </w:pPr>
            <w:r w:rsidRPr="00885E1B">
              <w:rPr>
                <w:lang w:val="en-GB"/>
              </w:rPr>
              <w:t xml:space="preserve">Date: </w:t>
            </w:r>
          </w:p>
        </w:tc>
        <w:tc>
          <w:tcPr>
            <w:tcW w:w="2548" w:type="dxa"/>
          </w:tcPr>
          <w:p w14:paraId="48BC3A8B" w14:textId="77777777" w:rsidR="005D60DF" w:rsidRPr="00885E1B" w:rsidRDefault="005D60DF" w:rsidP="00DA77A2">
            <w:pPr>
              <w:spacing w:after="240"/>
              <w:ind w:right="472"/>
              <w:rPr>
                <w:lang w:val="en-GB"/>
              </w:rPr>
            </w:pPr>
          </w:p>
        </w:tc>
        <w:tc>
          <w:tcPr>
            <w:tcW w:w="2976" w:type="dxa"/>
          </w:tcPr>
          <w:p w14:paraId="781EBF0F" w14:textId="77777777" w:rsidR="005D60DF" w:rsidRPr="00885E1B" w:rsidRDefault="005D60DF" w:rsidP="00DA77A2">
            <w:pPr>
              <w:spacing w:after="240"/>
              <w:ind w:right="472"/>
              <w:rPr>
                <w:lang w:val="en-GB"/>
              </w:rPr>
            </w:pPr>
            <w:r w:rsidRPr="00885E1B">
              <w:rPr>
                <w:lang w:val="en-GB"/>
              </w:rPr>
              <w:t>Signature of applicant:</w:t>
            </w:r>
          </w:p>
        </w:tc>
        <w:tc>
          <w:tcPr>
            <w:tcW w:w="3113" w:type="dxa"/>
          </w:tcPr>
          <w:p w14:paraId="4E94971D" w14:textId="77777777" w:rsidR="005D60DF" w:rsidRPr="00885E1B" w:rsidRDefault="005D60DF" w:rsidP="00DA77A2">
            <w:pPr>
              <w:spacing w:after="240"/>
              <w:ind w:right="472"/>
              <w:jc w:val="both"/>
              <w:rPr>
                <w:lang w:val="en-GB"/>
              </w:rPr>
            </w:pPr>
          </w:p>
        </w:tc>
      </w:tr>
      <w:tr w:rsidR="005D60DF" w:rsidRPr="00885E1B" w14:paraId="6F2C45BF" w14:textId="77777777" w:rsidTr="00DA77A2">
        <w:trPr>
          <w:trHeight w:val="1131"/>
        </w:trPr>
        <w:tc>
          <w:tcPr>
            <w:tcW w:w="1275" w:type="dxa"/>
          </w:tcPr>
          <w:p w14:paraId="0BDDB9B5" w14:textId="77777777" w:rsidR="005D60DF" w:rsidRPr="00885E1B" w:rsidRDefault="005D60DF" w:rsidP="00DA77A2">
            <w:pPr>
              <w:spacing w:line="276" w:lineRule="auto"/>
              <w:ind w:right="472"/>
              <w:rPr>
                <w:lang w:val="en-GB"/>
              </w:rPr>
            </w:pPr>
            <w:r w:rsidRPr="00885E1B">
              <w:rPr>
                <w:lang w:val="en-GB"/>
              </w:rPr>
              <w:t xml:space="preserve">Place: </w:t>
            </w:r>
          </w:p>
        </w:tc>
        <w:tc>
          <w:tcPr>
            <w:tcW w:w="2548" w:type="dxa"/>
          </w:tcPr>
          <w:p w14:paraId="542A0B87" w14:textId="77777777" w:rsidR="005D60DF" w:rsidRPr="00885E1B" w:rsidRDefault="005D60DF" w:rsidP="00DA77A2">
            <w:pPr>
              <w:spacing w:after="240"/>
              <w:ind w:right="472"/>
              <w:rPr>
                <w:lang w:val="en-GB"/>
              </w:rPr>
            </w:pPr>
          </w:p>
        </w:tc>
        <w:tc>
          <w:tcPr>
            <w:tcW w:w="2976" w:type="dxa"/>
          </w:tcPr>
          <w:p w14:paraId="6C090B6A" w14:textId="77777777" w:rsidR="005D60DF" w:rsidRPr="00885E1B" w:rsidRDefault="005D60DF" w:rsidP="00DA77A2">
            <w:pPr>
              <w:spacing w:after="240"/>
              <w:ind w:right="472"/>
              <w:rPr>
                <w:lang w:val="en-GB"/>
              </w:rPr>
            </w:pPr>
            <w:r w:rsidRPr="00885E1B">
              <w:rPr>
                <w:lang w:val="en-GB"/>
              </w:rPr>
              <w:t>Name of applicant:</w:t>
            </w:r>
          </w:p>
        </w:tc>
        <w:tc>
          <w:tcPr>
            <w:tcW w:w="3113" w:type="dxa"/>
          </w:tcPr>
          <w:p w14:paraId="3207C563" w14:textId="77777777" w:rsidR="005D60DF" w:rsidRPr="00885E1B" w:rsidRDefault="005D60DF" w:rsidP="00DA77A2">
            <w:pPr>
              <w:spacing w:after="240"/>
              <w:ind w:right="472"/>
              <w:jc w:val="both"/>
              <w:rPr>
                <w:lang w:val="en-GB"/>
              </w:rPr>
            </w:pPr>
          </w:p>
        </w:tc>
      </w:tr>
    </w:tbl>
    <w:p w14:paraId="107CA7FA" w14:textId="77777777" w:rsidR="005D60DF" w:rsidRPr="00885E1B" w:rsidRDefault="005D60DF" w:rsidP="005D60DF">
      <w:pPr>
        <w:spacing w:after="240"/>
        <w:ind w:right="472"/>
      </w:pPr>
    </w:p>
    <w:p w14:paraId="5BF3A614" w14:textId="77777777" w:rsidR="007C4F35" w:rsidRDefault="00000000"/>
    <w:sectPr w:rsidR="007C4F35" w:rsidSect="005D60DF">
      <w:headerReference w:type="default" r:id="rId7"/>
      <w:pgSz w:w="11906" w:h="16838"/>
      <w:pgMar w:top="1440" w:right="1440" w:bottom="1440" w:left="1440" w:header="567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783877" w14:textId="77777777" w:rsidR="00973A1E" w:rsidRDefault="00973A1E" w:rsidP="005D60DF">
      <w:r>
        <w:separator/>
      </w:r>
    </w:p>
  </w:endnote>
  <w:endnote w:type="continuationSeparator" w:id="0">
    <w:p w14:paraId="05336E83" w14:textId="77777777" w:rsidR="00973A1E" w:rsidRDefault="00973A1E" w:rsidP="005D60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85E3FA" w14:textId="77777777" w:rsidR="00973A1E" w:rsidRDefault="00973A1E" w:rsidP="005D60DF">
      <w:r>
        <w:separator/>
      </w:r>
    </w:p>
  </w:footnote>
  <w:footnote w:type="continuationSeparator" w:id="0">
    <w:p w14:paraId="1B0C3B31" w14:textId="77777777" w:rsidR="00973A1E" w:rsidRDefault="00973A1E" w:rsidP="005D60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AD189C" w14:textId="293FDCDB" w:rsidR="005D60DF" w:rsidRDefault="005D60DF" w:rsidP="005D60DF">
    <w:pPr>
      <w:pStyle w:val="Header"/>
      <w:jc w:val="center"/>
    </w:pPr>
    <w:r>
      <w:rPr>
        <w:noProof/>
      </w:rPr>
      <w:drawing>
        <wp:inline distT="0" distB="0" distL="0" distR="0" wp14:anchorId="12088D23" wp14:editId="72D34F8B">
          <wp:extent cx="2682240" cy="944880"/>
          <wp:effectExtent l="0" t="0" r="3810" b="7620"/>
          <wp:docPr id="21" name="Picture 2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Text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3489"/>
                  <a:stretch/>
                </pic:blipFill>
                <pic:spPr bwMode="auto">
                  <a:xfrm>
                    <a:off x="0" y="0"/>
                    <a:ext cx="2682240" cy="9448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BA575B"/>
    <w:multiLevelType w:val="multilevel"/>
    <w:tmpl w:val="BE8E08C0"/>
    <w:lvl w:ilvl="0">
      <w:start w:val="1"/>
      <w:numFmt w:val="upperRoman"/>
      <w:lvlText w:val="(%1)"/>
      <w:lvlJc w:val="left"/>
      <w:pPr>
        <w:ind w:left="21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880" w:hanging="360"/>
      </w:pPr>
    </w:lvl>
    <w:lvl w:ilvl="2">
      <w:start w:val="1"/>
      <w:numFmt w:val="lowerRoman"/>
      <w:lvlText w:val="%3."/>
      <w:lvlJc w:val="right"/>
      <w:pPr>
        <w:ind w:left="3600" w:hanging="180"/>
      </w:pPr>
    </w:lvl>
    <w:lvl w:ilvl="3">
      <w:start w:val="1"/>
      <w:numFmt w:val="decimal"/>
      <w:lvlText w:val="%4."/>
      <w:lvlJc w:val="left"/>
      <w:pPr>
        <w:ind w:left="4320" w:hanging="360"/>
      </w:pPr>
    </w:lvl>
    <w:lvl w:ilvl="4">
      <w:start w:val="1"/>
      <w:numFmt w:val="lowerLetter"/>
      <w:lvlText w:val="%5."/>
      <w:lvlJc w:val="left"/>
      <w:pPr>
        <w:ind w:left="5040" w:hanging="360"/>
      </w:pPr>
    </w:lvl>
    <w:lvl w:ilvl="5">
      <w:start w:val="1"/>
      <w:numFmt w:val="lowerRoman"/>
      <w:lvlText w:val="%6."/>
      <w:lvlJc w:val="right"/>
      <w:pPr>
        <w:ind w:left="5760" w:hanging="180"/>
      </w:pPr>
    </w:lvl>
    <w:lvl w:ilvl="6">
      <w:start w:val="1"/>
      <w:numFmt w:val="decimal"/>
      <w:lvlText w:val="%7."/>
      <w:lvlJc w:val="left"/>
      <w:pPr>
        <w:ind w:left="6480" w:hanging="360"/>
      </w:pPr>
    </w:lvl>
    <w:lvl w:ilvl="7">
      <w:start w:val="1"/>
      <w:numFmt w:val="lowerLetter"/>
      <w:lvlText w:val="%8."/>
      <w:lvlJc w:val="left"/>
      <w:pPr>
        <w:ind w:left="7200" w:hanging="360"/>
      </w:pPr>
    </w:lvl>
    <w:lvl w:ilvl="8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44C32689"/>
    <w:multiLevelType w:val="multilevel"/>
    <w:tmpl w:val="2F44C166"/>
    <w:lvl w:ilvl="0">
      <w:start w:val="1"/>
      <w:numFmt w:val="upperRoman"/>
      <w:lvlText w:val="(%1)"/>
      <w:lvlJc w:val="center"/>
      <w:pPr>
        <w:ind w:left="21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(%3)"/>
      <w:lvlJc w:val="left"/>
      <w:pPr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423886882">
    <w:abstractNumId w:val="1"/>
  </w:num>
  <w:num w:numId="2" w16cid:durableId="9352840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1szQ3NzI3MbewNDRX0lEKTi0uzszPAykwqgUAZ0du6SwAAAA="/>
  </w:docVars>
  <w:rsids>
    <w:rsidRoot w:val="005D60DF"/>
    <w:rsid w:val="001217B7"/>
    <w:rsid w:val="003D31B2"/>
    <w:rsid w:val="00533B54"/>
    <w:rsid w:val="005D60DF"/>
    <w:rsid w:val="006E4230"/>
    <w:rsid w:val="009235C7"/>
    <w:rsid w:val="00973A1E"/>
    <w:rsid w:val="00A027AC"/>
    <w:rsid w:val="00A250B0"/>
    <w:rsid w:val="00C67EB9"/>
    <w:rsid w:val="00F30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50EC8C"/>
  <w15:chartTrackingRefBased/>
  <w15:docId w15:val="{F4D8C890-0F88-438D-9D32-CFC100348D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60D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rsid w:val="005D60DF"/>
    <w:pPr>
      <w:jc w:val="both"/>
    </w:pPr>
  </w:style>
  <w:style w:type="character" w:customStyle="1" w:styleId="BodyTextChar">
    <w:name w:val="Body Text Char"/>
    <w:basedOn w:val="DefaultParagraphFont"/>
    <w:link w:val="BodyText"/>
    <w:semiHidden/>
    <w:rsid w:val="005D60DF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NoSpacing">
    <w:name w:val="No Spacing"/>
    <w:link w:val="NoSpacingChar"/>
    <w:uiPriority w:val="1"/>
    <w:qFormat/>
    <w:rsid w:val="005D60D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5D60DF"/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5D60DF"/>
    <w:pPr>
      <w:spacing w:after="0" w:line="240" w:lineRule="auto"/>
    </w:pPr>
    <w:rPr>
      <w:rFonts w:eastAsiaTheme="minorEastAsia"/>
      <w:szCs w:val="20"/>
      <w:lang w:eastAsia="en-IN" w:bidi="hi-I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5D60D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D60DF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5D60D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D60DF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387</Words>
  <Characters>220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kush  Chawla</dc:creator>
  <cp:keywords/>
  <dc:description/>
  <cp:lastModifiedBy>Ankush  Chawla</cp:lastModifiedBy>
  <cp:revision>3</cp:revision>
  <dcterms:created xsi:type="dcterms:W3CDTF">2023-03-06T09:49:00Z</dcterms:created>
  <dcterms:modified xsi:type="dcterms:W3CDTF">2023-03-18T17:28:00Z</dcterms:modified>
</cp:coreProperties>
</file>